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0.png" ContentType="image/png"/>
  <Override PartName="/word/media/rId32.png" ContentType="image/png"/>
  <Override PartName="/word/media/rId23.png" ContentType="image/png"/>
  <Override PartName="/word/media/rId29.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2a0a80505ed36d481af1c0383a09722d455cf08"/>
    <w:p>
      <w:pPr>
        <w:pStyle w:val="Heading1"/>
      </w:pPr>
      <w:bookmarkStart w:id="20" w:name="aanchor0"/>
      <w:bookmarkEnd w:id="20"/>
      <w:r>
        <w:t xml:space="preserve"> </w:t>
      </w:r>
      <w:r>
        <w:t xml:space="preserve">Instalação dos pacotes do Loss Event Management</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Esta seção inclui as tarefas de instalação dos pacotes. 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e caso de uso de Loss Event Management.</w:t>
      </w:r>
    </w:p>
    <w:p>
      <w:pPr>
        <w:pStyle w:val="Compact"/>
        <w:numPr>
          <w:ilvl w:val="0"/>
          <w:numId w:val="1002"/>
        </w:numPr>
      </w:pPr>
      <w:r>
        <w:t xml:space="preserve">Reinstale o pacote do Catálogo corporativo para resolver dependências.</w:t>
      </w:r>
    </w:p>
    <w:p>
      <w:pPr>
        <w:numPr>
          <w:ilvl w:val="0"/>
          <w:numId w:val="1002"/>
        </w:numPr>
      </w:pPr>
      <w:r>
        <w:t xml:space="preserve">Reinstale o seguinte caso de uso de pré-requisito para resolver dependências: Gerenciamento de problemas.</w:t>
      </w:r>
    </w:p>
    <w:p>
      <w:pPr>
        <w:numPr>
          <w:ilvl w:val="0"/>
          <w:numId w:val="1000"/>
        </w:numPr>
      </w:pPr>
      <w:r>
        <w:rPr>
          <w:b/>
          <w:bCs/>
        </w:rPr>
        <w:t xml:space="preserve">Observação:</w:t>
      </w:r>
      <w:r>
        <w:t xml:space="preserve"> </w:t>
      </w:r>
      <w:r>
        <w:t xml:space="preserve">Para obter mais informações sobre como instalar o caso de uso de pré-requisito, consulte "Instalando os pacotes" de Gerenciamento de problem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9500ecd9939f99650e21206eb2dfadd6.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9500ecd9939f99650e21206eb2dfadd6.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a18b8f80b69cfc1687019e0a533ed2be.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4c2d84624934eb42df95e8c0a729c52f.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dcea8e222715d03da1b3bd0dcd7e7359.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4c2d84624934eb42df95e8c0a729c52f.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1b57fea2f69e16ea9790f89c833a8467.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11471c77bfe02eec0a86762d34b6f536.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9500ecd9939f99650e21206eb2dfadd6.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e46efaf419fba88e1e5b9b4806d18e1b.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9500ecd9939f99650e21206eb2dfadd6.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pacote de caso de uso de Loss Event Management.</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 seguinte caso de uso de pré-requisito para resolver dependências: Gerenciamento de problema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43Z</dcterms:created>
  <dcterms:modified xsi:type="dcterms:W3CDTF">2025-03-06T14:40:43Z</dcterms:modified>
</cp:coreProperties>
</file>

<file path=docProps/custom.xml><?xml version="1.0" encoding="utf-8"?>
<Properties xmlns="http://schemas.openxmlformats.org/officeDocument/2006/custom-properties" xmlns:vt="http://schemas.openxmlformats.org/officeDocument/2006/docPropsVTypes"/>
</file>